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078D" w:rsidRPr="005000BA" w:rsidRDefault="00AE078D" w:rsidP="009E25E5">
      <w:r w:rsidRPr="005000BA">
        <w:t>CoolSculpting.servicepage.balance.mz</w:t>
      </w:r>
    </w:p>
    <w:p w:rsidR="002C7D39" w:rsidRPr="005000BA" w:rsidRDefault="00186362" w:rsidP="002C7D39">
      <w:pPr>
        <w:shd w:val="clear" w:color="auto" w:fill="FFFFFF"/>
        <w:spacing w:after="0" w:line="240" w:lineRule="auto"/>
        <w:textAlignment w:val="baseline"/>
      </w:pPr>
      <w:r>
        <w:t xml:space="preserve">KW </w:t>
      </w:r>
      <w:r w:rsidR="004D215B">
        <w:t>Cool</w:t>
      </w:r>
      <w:r w:rsidR="004D215B" w:rsidRPr="005000BA">
        <w:t>Sculpting</w:t>
      </w:r>
    </w:p>
    <w:p w:rsidR="002C7D39" w:rsidRPr="005000BA" w:rsidRDefault="002C7D39" w:rsidP="002C7D39">
      <w:pPr>
        <w:shd w:val="clear" w:color="auto" w:fill="FFFFFF"/>
        <w:spacing w:after="0" w:line="240" w:lineRule="auto"/>
        <w:textAlignment w:val="baseline"/>
      </w:pPr>
      <w:r w:rsidRPr="005000BA">
        <w:t>META: CoolSculpting freezes away fat, sculpting a slim, contoured physique without surgery or downtime. Learn more and save 25% off Cool Sculpting cost.</w:t>
      </w:r>
    </w:p>
    <w:p w:rsidR="002C7D39" w:rsidRPr="005000BA" w:rsidRDefault="00186362" w:rsidP="002C7D39">
      <w:pPr>
        <w:shd w:val="clear" w:color="auto" w:fill="FFFFFF"/>
        <w:spacing w:after="0" w:line="240" w:lineRule="auto"/>
        <w:textAlignment w:val="baseline"/>
      </w:pPr>
      <w:r>
        <w:t>/Cool</w:t>
      </w:r>
      <w:r w:rsidR="002C7D39" w:rsidRPr="005000BA">
        <w:t>Sculpting</w:t>
      </w:r>
      <w:r>
        <w:t>-</w:t>
      </w:r>
      <w:r w:rsidR="004D215B">
        <w:t>Houston</w:t>
      </w:r>
    </w:p>
    <w:p w:rsidR="002C7D39" w:rsidRPr="005000BA" w:rsidRDefault="002C7D39" w:rsidP="002C7D39">
      <w:pPr>
        <w:shd w:val="clear" w:color="auto" w:fill="FFFFFF"/>
        <w:spacing w:after="0" w:line="240" w:lineRule="auto"/>
        <w:textAlignment w:val="baseline"/>
      </w:pPr>
    </w:p>
    <w:p w:rsidR="002C7D39" w:rsidRPr="005000BA" w:rsidRDefault="002C7D39" w:rsidP="002C7D39">
      <w:pPr>
        <w:shd w:val="clear" w:color="auto" w:fill="FFFFFF"/>
        <w:spacing w:after="0" w:line="240" w:lineRule="auto"/>
        <w:textAlignment w:val="baseline"/>
      </w:pPr>
      <w:r w:rsidRPr="005000BA">
        <w:t>COOL SCULPTING | FREEZE AWAY STUBBORN FAT</w:t>
      </w:r>
    </w:p>
    <w:p w:rsidR="002C7D39" w:rsidRPr="005000BA" w:rsidRDefault="002C7D39" w:rsidP="002C7D39">
      <w:pPr>
        <w:shd w:val="clear" w:color="auto" w:fill="FFFFFF"/>
        <w:spacing w:after="0" w:line="240" w:lineRule="auto"/>
        <w:textAlignment w:val="baseline"/>
      </w:pPr>
    </w:p>
    <w:p w:rsidR="002C7D39" w:rsidRPr="005000BA" w:rsidRDefault="002C7D39" w:rsidP="002C7D39">
      <w:pPr>
        <w:shd w:val="clear" w:color="auto" w:fill="FFFFFF"/>
        <w:spacing w:after="0" w:line="240" w:lineRule="auto"/>
        <w:textAlignment w:val="baseline"/>
      </w:pPr>
      <w:r w:rsidRPr="005000BA">
        <w:t xml:space="preserve">Cool Sculpting is a non-invasive body contouring treatment that reduces unwanted body fat without surgery and little to no downtime. Also known as fat freezing, this popular alternative to liposuction uses advanced cooling technology to target stubborn bulges that resist diet and exercise. Studies show that Cool Sculpting can safely reduce fat by 25% after a single treatment,¹ and provide long-lasting results that look natural and dramatically transform your appearance </w:t>
      </w:r>
      <w:r w:rsidR="00186362">
        <w:t>with a slim, sculpted physique.</w:t>
      </w:r>
      <w:r w:rsidR="00186362">
        <w:rPr>
          <w:rFonts w:cstheme="minorHAnsi"/>
        </w:rPr>
        <w:t>²</w:t>
      </w:r>
    </w:p>
    <w:p w:rsidR="002C7D39" w:rsidRPr="005000BA" w:rsidRDefault="002C7D39" w:rsidP="002C7D39">
      <w:pPr>
        <w:shd w:val="clear" w:color="auto" w:fill="FFFFFF"/>
        <w:spacing w:after="0" w:line="240" w:lineRule="auto"/>
        <w:textAlignment w:val="baseline"/>
      </w:pPr>
    </w:p>
    <w:p w:rsidR="002C7D39" w:rsidRPr="005000BA" w:rsidRDefault="002C7D39" w:rsidP="002C7D39">
      <w:pPr>
        <w:shd w:val="clear" w:color="auto" w:fill="FFFFFF"/>
        <w:spacing w:after="0" w:line="240" w:lineRule="auto"/>
        <w:textAlignment w:val="baseline"/>
      </w:pPr>
      <w:r w:rsidRPr="005000BA">
        <w:t xml:space="preserve">Learn more about the #1 non-invasive fat reduction treatment and discover if fat freezing is right for you by scheduling a </w:t>
      </w:r>
      <w:r w:rsidR="00186362">
        <w:t xml:space="preserve">complimentary consultation with the Balance Wellness Center, the top choice for CoolSculpting in Houston. Contact the Balance Wellness Center online or call </w:t>
      </w:r>
      <w:hyperlink r:id="rId6" w:tooltip="Call via Hangouts" w:history="1">
        <w:r w:rsidR="00186362">
          <w:rPr>
            <w:rStyle w:val="Hyperlink"/>
            <w:rFonts w:ascii="Arial" w:hAnsi="Arial" w:cs="Arial"/>
            <w:color w:val="1A0DAB"/>
            <w:u w:val="none"/>
            <w:shd w:val="clear" w:color="auto" w:fill="FFFFFF"/>
          </w:rPr>
          <w:t>(713) 338-1231</w:t>
        </w:r>
      </w:hyperlink>
      <w:r w:rsidR="00186362">
        <w:t xml:space="preserve"> today.</w:t>
      </w:r>
    </w:p>
    <w:p w:rsidR="002C7D39" w:rsidRPr="005000BA" w:rsidRDefault="002C7D39" w:rsidP="002C7D39">
      <w:pPr>
        <w:shd w:val="clear" w:color="auto" w:fill="FFFFFF"/>
        <w:spacing w:after="0" w:line="240" w:lineRule="auto"/>
        <w:textAlignment w:val="baseline"/>
      </w:pPr>
    </w:p>
    <w:p w:rsidR="002C7D39" w:rsidRPr="005000BA" w:rsidRDefault="002C7D39" w:rsidP="002C7D39">
      <w:pPr>
        <w:shd w:val="clear" w:color="auto" w:fill="FFFFFF"/>
        <w:spacing w:after="0" w:line="240" w:lineRule="auto"/>
        <w:textAlignment w:val="baseline"/>
      </w:pPr>
      <w:r w:rsidRPr="005000BA">
        <w:t>BENEFITS OF COOL SCULPTING</w:t>
      </w:r>
      <w:r w:rsidRPr="005000BA">
        <w:br/>
      </w:r>
    </w:p>
    <w:p w:rsidR="00186362" w:rsidRDefault="002C7D39" w:rsidP="008E2EDD">
      <w:pPr>
        <w:pStyle w:val="ListParagraph"/>
        <w:numPr>
          <w:ilvl w:val="0"/>
          <w:numId w:val="2"/>
        </w:numPr>
        <w:shd w:val="clear" w:color="auto" w:fill="FFFFFF"/>
        <w:spacing w:after="0" w:line="240" w:lineRule="auto"/>
        <w:textAlignment w:val="baseline"/>
      </w:pPr>
      <w:r w:rsidRPr="005000BA">
        <w:t>Reduce fat without surge</w:t>
      </w:r>
      <w:r w:rsidR="00186362">
        <w:t xml:space="preserve">ry </w:t>
      </w:r>
    </w:p>
    <w:p w:rsidR="00186362" w:rsidRDefault="00186362" w:rsidP="008E2EDD">
      <w:pPr>
        <w:pStyle w:val="ListParagraph"/>
        <w:numPr>
          <w:ilvl w:val="0"/>
          <w:numId w:val="2"/>
        </w:numPr>
        <w:shd w:val="clear" w:color="auto" w:fill="FFFFFF"/>
        <w:spacing w:after="0" w:line="240" w:lineRule="auto"/>
        <w:textAlignment w:val="baseline"/>
      </w:pPr>
      <w:r>
        <w:t>Little to no downtime</w:t>
      </w:r>
    </w:p>
    <w:p w:rsidR="002C7D39" w:rsidRPr="005000BA" w:rsidRDefault="002C7D39" w:rsidP="008E2EDD">
      <w:pPr>
        <w:pStyle w:val="ListParagraph"/>
        <w:numPr>
          <w:ilvl w:val="0"/>
          <w:numId w:val="2"/>
        </w:numPr>
        <w:shd w:val="clear" w:color="auto" w:fill="FFFFFF"/>
        <w:spacing w:after="0" w:line="240" w:lineRule="auto"/>
        <w:textAlignment w:val="baseline"/>
      </w:pPr>
      <w:r w:rsidRPr="005000BA">
        <w:t>Million</w:t>
      </w:r>
      <w:r w:rsidR="00186362">
        <w:t>s of treatments performed world</w:t>
      </w:r>
      <w:r w:rsidRPr="005000BA">
        <w:t>wide</w:t>
      </w:r>
    </w:p>
    <w:p w:rsidR="002C7D39" w:rsidRPr="005000BA" w:rsidRDefault="002C7D39" w:rsidP="008E2EDD">
      <w:pPr>
        <w:pStyle w:val="ListParagraph"/>
        <w:numPr>
          <w:ilvl w:val="0"/>
          <w:numId w:val="2"/>
        </w:numPr>
        <w:shd w:val="clear" w:color="auto" w:fill="FFFFFF"/>
        <w:spacing w:after="0" w:line="240" w:lineRule="auto"/>
        <w:textAlignment w:val="baseline"/>
      </w:pPr>
      <w:r w:rsidRPr="005000BA">
        <w:t>FDA approved as safe and effective</w:t>
      </w:r>
    </w:p>
    <w:p w:rsidR="002C7D39" w:rsidRPr="005000BA" w:rsidRDefault="002C7D39" w:rsidP="008E2EDD">
      <w:pPr>
        <w:pStyle w:val="ListParagraph"/>
        <w:numPr>
          <w:ilvl w:val="0"/>
          <w:numId w:val="2"/>
        </w:numPr>
        <w:shd w:val="clear" w:color="auto" w:fill="FFFFFF"/>
        <w:spacing w:after="0" w:line="240" w:lineRule="auto"/>
        <w:textAlignment w:val="baseline"/>
      </w:pPr>
      <w:r w:rsidRPr="005000BA">
        <w:t>Sculpt attractive contours</w:t>
      </w:r>
    </w:p>
    <w:p w:rsidR="002C7D39" w:rsidRPr="005000BA" w:rsidRDefault="002C7D39" w:rsidP="008E2EDD">
      <w:pPr>
        <w:pStyle w:val="ListParagraph"/>
        <w:numPr>
          <w:ilvl w:val="0"/>
          <w:numId w:val="2"/>
        </w:numPr>
        <w:shd w:val="clear" w:color="auto" w:fill="FFFFFF"/>
        <w:spacing w:after="0" w:line="240" w:lineRule="auto"/>
        <w:textAlignment w:val="baseline"/>
      </w:pPr>
      <w:r w:rsidRPr="005000BA">
        <w:t>Target diet and exercise</w:t>
      </w:r>
      <w:r w:rsidR="008E2EDD">
        <w:t>-</w:t>
      </w:r>
      <w:r w:rsidRPr="005000BA">
        <w:t>resistant bulges</w:t>
      </w:r>
    </w:p>
    <w:p w:rsidR="002C7D39" w:rsidRPr="005000BA" w:rsidRDefault="002C7D39" w:rsidP="008E2EDD">
      <w:pPr>
        <w:pStyle w:val="ListParagraph"/>
        <w:numPr>
          <w:ilvl w:val="0"/>
          <w:numId w:val="2"/>
        </w:numPr>
        <w:shd w:val="clear" w:color="auto" w:fill="FFFFFF"/>
        <w:spacing w:after="0" w:line="240" w:lineRule="auto"/>
        <w:textAlignment w:val="baseline"/>
      </w:pPr>
      <w:r w:rsidRPr="005000BA">
        <w:t>Long</w:t>
      </w:r>
      <w:r w:rsidR="008E2EDD">
        <w:t>-</w:t>
      </w:r>
      <w:r w:rsidRPr="005000BA">
        <w:t>lasting results that look natural</w:t>
      </w:r>
    </w:p>
    <w:p w:rsidR="002C7D39" w:rsidRPr="005000BA" w:rsidRDefault="00186362" w:rsidP="008E2EDD">
      <w:pPr>
        <w:pStyle w:val="ListParagraph"/>
        <w:numPr>
          <w:ilvl w:val="0"/>
          <w:numId w:val="2"/>
        </w:numPr>
        <w:shd w:val="clear" w:color="auto" w:fill="FFFFFF"/>
        <w:spacing w:after="0" w:line="240" w:lineRule="auto"/>
        <w:textAlignment w:val="baseline"/>
      </w:pPr>
      <w:r>
        <w:t>Convenient, 35-</w:t>
      </w:r>
      <w:r w:rsidR="002C7D39" w:rsidRPr="005000BA">
        <w:t>minute treatments</w:t>
      </w:r>
    </w:p>
    <w:p w:rsidR="002C7D39" w:rsidRPr="005000BA" w:rsidRDefault="002C7D39" w:rsidP="002C7D39">
      <w:pPr>
        <w:shd w:val="clear" w:color="auto" w:fill="FFFFFF"/>
        <w:spacing w:after="0" w:line="240" w:lineRule="auto"/>
        <w:textAlignment w:val="baseline"/>
      </w:pPr>
    </w:p>
    <w:p w:rsidR="002C7D39" w:rsidRPr="005000BA" w:rsidRDefault="002C7D39" w:rsidP="002C7D39">
      <w:pPr>
        <w:shd w:val="clear" w:color="auto" w:fill="FFFFFF"/>
        <w:spacing w:after="0" w:line="240" w:lineRule="auto"/>
        <w:textAlignment w:val="baseline"/>
      </w:pPr>
      <w:r w:rsidRPr="005000BA">
        <w:t>HOW DOES COOL SCULPTING WORK?</w:t>
      </w:r>
    </w:p>
    <w:p w:rsidR="002C7D39" w:rsidRPr="005000BA" w:rsidRDefault="002C7D39" w:rsidP="002C7D39">
      <w:pPr>
        <w:shd w:val="clear" w:color="auto" w:fill="FFFFFF"/>
        <w:spacing w:after="0" w:line="240" w:lineRule="auto"/>
        <w:textAlignment w:val="baseline"/>
      </w:pPr>
    </w:p>
    <w:p w:rsidR="002C7D39" w:rsidRPr="005000BA" w:rsidRDefault="002C7D39" w:rsidP="002C7D39">
      <w:pPr>
        <w:shd w:val="clear" w:color="auto" w:fill="FFFFFF"/>
        <w:spacing w:after="0" w:line="240" w:lineRule="auto"/>
        <w:textAlignment w:val="baseline"/>
      </w:pPr>
      <w:r w:rsidRPr="005000BA">
        <w:t>Developed by Harvard scientists, Cool</w:t>
      </w:r>
      <w:r w:rsidR="00186362">
        <w:t xml:space="preserve"> </w:t>
      </w:r>
      <w:r w:rsidRPr="005000BA">
        <w:t xml:space="preserve">Sculpting </w:t>
      </w:r>
      <w:r w:rsidR="004D215B" w:rsidRPr="005000BA">
        <w:t>initiates</w:t>
      </w:r>
      <w:r w:rsidR="004D215B">
        <w:t xml:space="preserve"> a physio</w:t>
      </w:r>
      <w:r w:rsidRPr="005000BA">
        <w:t>logical process known as cryolipolysis or the cold</w:t>
      </w:r>
      <w:r w:rsidR="008E2EDD">
        <w:t>-</w:t>
      </w:r>
      <w:r w:rsidRPr="005000BA">
        <w:t>induced breakdown and disposal of fat cells. During a treatment, a stubborn bulge is exposed to precisely controlled cooling</w:t>
      </w:r>
      <w:r w:rsidR="00186362">
        <w:t>. This</w:t>
      </w:r>
      <w:r w:rsidRPr="005000BA">
        <w:t xml:space="preserve"> freez</w:t>
      </w:r>
      <w:r w:rsidR="00186362">
        <w:t>es</w:t>
      </w:r>
      <w:r w:rsidRPr="005000BA">
        <w:t xml:space="preserve"> the fat cells below the surface without damaging the overlying skin. </w:t>
      </w:r>
      <w:r w:rsidR="00186362">
        <w:t>Frozen</w:t>
      </w:r>
      <w:r w:rsidRPr="005000BA">
        <w:t xml:space="preserve"> fat cell</w:t>
      </w:r>
      <w:r w:rsidR="00186362">
        <w:t>s crystallize and rupture. This</w:t>
      </w:r>
      <w:r w:rsidRPr="005000BA">
        <w:t xml:space="preserve"> commences an immune response that collects and disposes of the destroyed fat cells over the course of several weeks.¹ Once the frozen fat cells exit the body, they do not grow back, leading to long term fat reduction.</w:t>
      </w:r>
      <w:r w:rsidR="00186362">
        <w:rPr>
          <w:rFonts w:cstheme="minorHAnsi"/>
        </w:rPr>
        <w:t>³</w:t>
      </w:r>
    </w:p>
    <w:p w:rsidR="002C7D39" w:rsidRPr="005000BA" w:rsidRDefault="002C7D39" w:rsidP="002C7D39"/>
    <w:p w:rsidR="002C7D39" w:rsidRPr="005000BA" w:rsidRDefault="002C7D39" w:rsidP="002C7D39">
      <w:r w:rsidRPr="005000BA">
        <w:t>COOLSCULPTING BEFORE AND AFTER*</w:t>
      </w:r>
    </w:p>
    <w:p w:rsidR="00186362" w:rsidRDefault="00186362" w:rsidP="002C7D39">
      <w:r>
        <w:t>Cool</w:t>
      </w:r>
      <w:r w:rsidR="002C7D39" w:rsidRPr="005000BA">
        <w:t xml:space="preserve">Sculpting before and after photographs demonstrate the amazing contouring </w:t>
      </w:r>
      <w:r w:rsidR="008E2EDD">
        <w:t>e</w:t>
      </w:r>
      <w:r w:rsidR="002C7D39" w:rsidRPr="005000BA">
        <w:t>ffect that freezing fat can have on an individual</w:t>
      </w:r>
      <w:r>
        <w:t>’</w:t>
      </w:r>
      <w:r w:rsidR="002C7D39" w:rsidRPr="005000BA">
        <w:t>s physique. As with all cosmetic procedures, results may vary, however</w:t>
      </w:r>
      <w:r w:rsidR="008E2EDD">
        <w:t>,</w:t>
      </w:r>
      <w:r w:rsidR="002C7D39" w:rsidRPr="005000BA">
        <w:t xml:space="preserve"> these before and after photos reveal real patient results and demonstrate the amazing aesthetic that can result when this technique sensitive procedure is performed by an experienced and skilled</w:t>
      </w:r>
      <w:r>
        <w:t xml:space="preserve"> professional.*</w:t>
      </w:r>
    </w:p>
    <w:p w:rsidR="002C7D39" w:rsidRPr="005000BA" w:rsidRDefault="00186362" w:rsidP="002C7D39">
      <w:r>
        <w:lastRenderedPageBreak/>
        <w:t>H</w:t>
      </w:r>
      <w:r w:rsidR="002C7D39" w:rsidRPr="005000BA">
        <w:t>OW MUCH DOES COOLSCULPTING COST?</w:t>
      </w:r>
    </w:p>
    <w:p w:rsidR="002C7D39" w:rsidRPr="005000BA" w:rsidRDefault="002C7D39" w:rsidP="002C7D39">
      <w:r w:rsidRPr="005000BA">
        <w:t xml:space="preserve">Because of the highly </w:t>
      </w:r>
      <w:r w:rsidR="004D215B" w:rsidRPr="005000BA">
        <w:t>customizable</w:t>
      </w:r>
      <w:r w:rsidR="00186362">
        <w:t xml:space="preserve"> nature of this treatment, Cool</w:t>
      </w:r>
      <w:r w:rsidRPr="005000BA">
        <w:t xml:space="preserve">Sculpting cost varies per patient. Numerous factors influence prices, including treatment area, the number of cooling cycles required to attain the desired aesthetic, and package pricing. During your complimentary consultation with </w:t>
      </w:r>
      <w:r w:rsidR="00186362">
        <w:t>the Balance Wellness Center,</w:t>
      </w:r>
      <w:r w:rsidRPr="005000BA">
        <w:t xml:space="preserve"> CoolSculpting prices will be covered thoroughly.  If you decide to invest in this revolutionary treatment, we will tailor a treatment plan that is customized for your goals and budget. </w:t>
      </w:r>
    </w:p>
    <w:p w:rsidR="002C7D39" w:rsidRPr="005000BA" w:rsidRDefault="002C7D39" w:rsidP="002C7D39">
      <w:r w:rsidRPr="005000BA">
        <w:t>COOL SCULPTING RESULTS*</w:t>
      </w:r>
    </w:p>
    <w:p w:rsidR="002C7D39" w:rsidRPr="005000BA" w:rsidRDefault="002C7D39" w:rsidP="002C7D39">
      <w:r w:rsidRPr="005000BA">
        <w:t>Cool Sculpting results require several weeks to manifest fully. As with all cosmetic treatments, individual experiences may vary, but most patients notice reductions in the treatment area 8 to 12 weeks after the procedure.</w:t>
      </w:r>
      <w:r w:rsidR="00186362">
        <w:t>*</w:t>
      </w:r>
    </w:p>
    <w:p w:rsidR="002C7D39" w:rsidRPr="005000BA" w:rsidRDefault="004D215B" w:rsidP="002C7D39">
      <w:r w:rsidRPr="005000BA">
        <w:t>COOL SCULPTING</w:t>
      </w:r>
      <w:r w:rsidR="002C7D39" w:rsidRPr="005000BA">
        <w:t xml:space="preserve"> TREATMENT AREAS</w:t>
      </w:r>
    </w:p>
    <w:p w:rsidR="002C7D39" w:rsidRPr="005000BA" w:rsidRDefault="004D215B" w:rsidP="002C7D39">
      <w:r w:rsidRPr="005000BA">
        <w:t>Offering patients the complete line of</w:t>
      </w:r>
      <w:r>
        <w:t xml:space="preserve"> CoolSculpting applicators, the Balance Wellness Center</w:t>
      </w:r>
      <w:r w:rsidRPr="005000BA">
        <w:t xml:space="preserve"> can freeze away fat from virtually anywhere on the bo</w:t>
      </w:r>
      <w:r>
        <w:t>dy that stubborn bulges cling</w:t>
      </w:r>
      <w:r w:rsidRPr="005000BA">
        <w:t xml:space="preserve">. </w:t>
      </w:r>
      <w:r w:rsidR="002C7D39" w:rsidRPr="005000BA">
        <w:t>This includes:</w:t>
      </w:r>
    </w:p>
    <w:p w:rsidR="002C7D39" w:rsidRPr="005000BA" w:rsidRDefault="002C7D39" w:rsidP="00186362">
      <w:pPr>
        <w:pStyle w:val="ListParagraph"/>
        <w:numPr>
          <w:ilvl w:val="0"/>
          <w:numId w:val="1"/>
        </w:numPr>
      </w:pPr>
      <w:r w:rsidRPr="005000BA">
        <w:t>The flanks (CoolSculpting love handles)</w:t>
      </w:r>
    </w:p>
    <w:p w:rsidR="002C7D39" w:rsidRPr="005000BA" w:rsidRDefault="002C7D39" w:rsidP="00186362">
      <w:pPr>
        <w:pStyle w:val="ListParagraph"/>
        <w:numPr>
          <w:ilvl w:val="0"/>
          <w:numId w:val="1"/>
        </w:numPr>
      </w:pPr>
      <w:r w:rsidRPr="005000BA">
        <w:t>The abdomen (CoolSculpting belly fat)</w:t>
      </w:r>
    </w:p>
    <w:p w:rsidR="002C7D39" w:rsidRPr="005000BA" w:rsidRDefault="002C7D39" w:rsidP="00186362">
      <w:pPr>
        <w:pStyle w:val="ListParagraph"/>
        <w:numPr>
          <w:ilvl w:val="0"/>
          <w:numId w:val="1"/>
        </w:numPr>
      </w:pPr>
      <w:r w:rsidRPr="005000BA">
        <w:t>The chest (CoolSculpting moobs on men)</w:t>
      </w:r>
    </w:p>
    <w:p w:rsidR="002C7D39" w:rsidRPr="005000BA" w:rsidRDefault="002C7D39" w:rsidP="00186362">
      <w:pPr>
        <w:pStyle w:val="ListParagraph"/>
        <w:numPr>
          <w:ilvl w:val="0"/>
          <w:numId w:val="1"/>
        </w:numPr>
      </w:pPr>
      <w:r w:rsidRPr="005000BA">
        <w:t>T</w:t>
      </w:r>
      <w:r w:rsidR="00186362">
        <w:t>he thighs (CoolSculpting saddle</w:t>
      </w:r>
      <w:r w:rsidRPr="005000BA">
        <w:t>bags and inner thigh fat)</w:t>
      </w:r>
    </w:p>
    <w:p w:rsidR="002C7D39" w:rsidRPr="005000BA" w:rsidRDefault="002C7D39" w:rsidP="00186362">
      <w:pPr>
        <w:pStyle w:val="ListParagraph"/>
        <w:numPr>
          <w:ilvl w:val="0"/>
          <w:numId w:val="1"/>
        </w:numPr>
      </w:pPr>
      <w:r w:rsidRPr="005000BA">
        <w:t>Below the buttocks (CoolSculpting banana rolls)</w:t>
      </w:r>
    </w:p>
    <w:p w:rsidR="002C7D39" w:rsidRPr="005000BA" w:rsidRDefault="002C7D39" w:rsidP="00186362">
      <w:pPr>
        <w:pStyle w:val="ListParagraph"/>
        <w:numPr>
          <w:ilvl w:val="0"/>
          <w:numId w:val="1"/>
        </w:numPr>
      </w:pPr>
      <w:r w:rsidRPr="005000BA">
        <w:t>The Armpit region (CoolSculpting bra bulge)</w:t>
      </w:r>
    </w:p>
    <w:p w:rsidR="002C7D39" w:rsidRPr="005000BA" w:rsidRDefault="002C7D39" w:rsidP="00186362">
      <w:pPr>
        <w:pStyle w:val="ListParagraph"/>
        <w:numPr>
          <w:ilvl w:val="0"/>
          <w:numId w:val="1"/>
        </w:numPr>
      </w:pPr>
      <w:r w:rsidRPr="005000BA">
        <w:t>The upper arms</w:t>
      </w:r>
      <w:r w:rsidR="0041595B" w:rsidRPr="005000BA">
        <w:t xml:space="preserve"> (CoolSculpting upper arm fat)</w:t>
      </w:r>
    </w:p>
    <w:p w:rsidR="002C7D39" w:rsidRPr="005000BA" w:rsidRDefault="002C7D39" w:rsidP="00186362">
      <w:pPr>
        <w:pStyle w:val="ListParagraph"/>
        <w:numPr>
          <w:ilvl w:val="0"/>
          <w:numId w:val="1"/>
        </w:numPr>
      </w:pPr>
      <w:r w:rsidRPr="005000BA">
        <w:t>The submental region (CoolSculpting double chins and neck fat)</w:t>
      </w:r>
    </w:p>
    <w:p w:rsidR="002C7D39" w:rsidRPr="005000BA" w:rsidRDefault="002C7D39" w:rsidP="002C7D39">
      <w:r w:rsidRPr="005000BA">
        <w:t>COOL</w:t>
      </w:r>
      <w:r w:rsidR="00186362">
        <w:t xml:space="preserve"> </w:t>
      </w:r>
      <w:r w:rsidRPr="005000BA">
        <w:t>SCULPTING REVIEWS</w:t>
      </w:r>
    </w:p>
    <w:p w:rsidR="002C7D39" w:rsidRPr="005000BA" w:rsidRDefault="004D215B" w:rsidP="002C7D39">
      <w:r w:rsidRPr="005000BA">
        <w:t>Cool Sculpting</w:t>
      </w:r>
      <w:r w:rsidR="002C7D39" w:rsidRPr="005000BA">
        <w:t xml:space="preserve"> reviews from the millions of men and women who have already undergone the fat freezing procedure </w:t>
      </w:r>
      <w:r w:rsidR="00186362">
        <w:t>are overwhelmingly positive. However,</w:t>
      </w:r>
      <w:r w:rsidR="002C7D39" w:rsidRPr="005000BA">
        <w:t xml:space="preserve"> patients are not the only group that has a lot to say about this revolutionary body contouring procedure. CoolSculpting reviews published in academic literature reveal the independent findings of scientists and medical professionals. </w:t>
      </w:r>
    </w:p>
    <w:p w:rsidR="002C7D39" w:rsidRPr="005000BA" w:rsidRDefault="002C7D39" w:rsidP="002C7D39">
      <w:r w:rsidRPr="005000BA">
        <w:t>One of the most expansive scientific CoolSculpting review</w:t>
      </w:r>
      <w:r w:rsidR="00186362">
        <w:t>s</w:t>
      </w:r>
      <w:r w:rsidRPr="005000BA">
        <w:t xml:space="preserve"> incorporated the experiences of over 500 patients and found </w:t>
      </w:r>
      <w:r w:rsidR="0041595B" w:rsidRPr="00186362">
        <w:rPr>
          <w:b/>
          <w:i/>
        </w:rPr>
        <w:t xml:space="preserve">“Cryolipolysis is a safe, well-tolerated, and effective treatment method for </w:t>
      </w:r>
      <w:r w:rsidR="00186362">
        <w:rPr>
          <w:b/>
          <w:i/>
        </w:rPr>
        <w:t>reduction of subcutaneous fat</w:t>
      </w:r>
      <w:r w:rsidR="0041595B" w:rsidRPr="00186362">
        <w:rPr>
          <w:b/>
          <w:i/>
        </w:rPr>
        <w:t xml:space="preserve">”¹ </w:t>
      </w:r>
      <w:r w:rsidR="00186362">
        <w:rPr>
          <w:b/>
          <w:i/>
        </w:rPr>
        <w:t xml:space="preserve">with high patient satisfaction rates. </w:t>
      </w:r>
      <w:r w:rsidRPr="005000BA">
        <w:t>Such an enthusiastic response makes sense when reading another cryolipolysis study that found</w:t>
      </w:r>
      <w:r w:rsidR="0041595B" w:rsidRPr="005000BA">
        <w:t xml:space="preserve"> </w:t>
      </w:r>
      <w:r w:rsidR="0041595B" w:rsidRPr="00186362">
        <w:rPr>
          <w:b/>
          <w:i/>
        </w:rPr>
        <w:t>“Cryolipolysis was shown to reduce subcutaneous fat at the treatment site by up to 25% after one treatment.”²</w:t>
      </w:r>
    </w:p>
    <w:p w:rsidR="002C7D39" w:rsidRPr="005000BA" w:rsidRDefault="002C7D39" w:rsidP="002C7D39">
      <w:r w:rsidRPr="005000BA">
        <w:t>IS COOL</w:t>
      </w:r>
      <w:r w:rsidR="00186362">
        <w:t xml:space="preserve"> </w:t>
      </w:r>
      <w:r w:rsidRPr="005000BA">
        <w:t>SCULPTING SAFE?</w:t>
      </w:r>
    </w:p>
    <w:p w:rsidR="002C7D39" w:rsidRPr="005000BA" w:rsidRDefault="002C7D39" w:rsidP="002C7D39">
      <w:r w:rsidRPr="005000BA">
        <w:t xml:space="preserve">This non-invasive body contouring treatment is both FDA cleared and scientifically proven to be safe with a low occurrence of side effects. </w:t>
      </w:r>
      <w:r w:rsidR="004D215B" w:rsidRPr="005000BA">
        <w:t>While CoolSculpting touts an impressive s</w:t>
      </w:r>
      <w:r w:rsidR="004D215B">
        <w:t>afety profile, patients may</w:t>
      </w:r>
      <w:r w:rsidR="004D215B" w:rsidRPr="005000BA">
        <w:t xml:space="preserve"> experience mild symptoms associated with a normal immune response following the procedure. </w:t>
      </w:r>
      <w:r w:rsidRPr="005000BA">
        <w:t>These include swelling, numbing, redness, or tenderness. These symptoms are isolated to the treatment area, resolve themselves within days, and indicate t</w:t>
      </w:r>
      <w:r w:rsidR="00186362">
        <w:t xml:space="preserve">hat the body is hard at work </w:t>
      </w:r>
      <w:r w:rsidRPr="005000BA">
        <w:t>collecting and disposing of the frozen fat cells.²</w:t>
      </w:r>
    </w:p>
    <w:p w:rsidR="002C7D39" w:rsidRPr="005000BA" w:rsidRDefault="002C7D39" w:rsidP="002C7D39">
      <w:r w:rsidRPr="005000BA">
        <w:t>Is Cool</w:t>
      </w:r>
      <w:r w:rsidR="00186362">
        <w:t xml:space="preserve"> </w:t>
      </w:r>
      <w:r w:rsidRPr="005000BA">
        <w:t>Sculpting Permanent</w:t>
      </w:r>
      <w:r w:rsidR="00186362">
        <w:t>?</w:t>
      </w:r>
    </w:p>
    <w:p w:rsidR="006900BF" w:rsidRDefault="002C7D39" w:rsidP="002C7D39">
      <w:r w:rsidRPr="005000BA">
        <w:t>Ma</w:t>
      </w:r>
      <w:r w:rsidR="00186362">
        <w:t>n</w:t>
      </w:r>
      <w:r w:rsidRPr="005000BA">
        <w:t>y patients are concerned that after their Cool</w:t>
      </w:r>
      <w:r w:rsidR="006900BF">
        <w:t xml:space="preserve"> </w:t>
      </w:r>
      <w:r w:rsidRPr="005000BA">
        <w:t xml:space="preserve">Sculpting treatment, the fat might grow back. This concern is often a conflation of fat reduction treatments with weight loss treatments. With weight loss, fat cells shrink. They are not destroyed. They can expand again to accommodate future weight gain, thus fat lost with a </w:t>
      </w:r>
      <w:bookmarkStart w:id="0" w:name="_GoBack"/>
      <w:bookmarkEnd w:id="0"/>
      <w:r w:rsidRPr="005000BA">
        <w:t>weight</w:t>
      </w:r>
      <w:r w:rsidR="008E2EDD">
        <w:t>-</w:t>
      </w:r>
      <w:r w:rsidRPr="005000BA">
        <w:t xml:space="preserve">loss treatment has the potential to come back. </w:t>
      </w:r>
    </w:p>
    <w:p w:rsidR="002C7D39" w:rsidRPr="005000BA" w:rsidRDefault="002C7D39" w:rsidP="002C7D39">
      <w:r w:rsidRPr="005000BA">
        <w:t>Cool</w:t>
      </w:r>
      <w:r w:rsidR="006900BF">
        <w:t xml:space="preserve"> </w:t>
      </w:r>
      <w:r w:rsidRPr="005000BA">
        <w:t>Sculpting is a fat reduction treatment. It does not shrink fat cells, rather it destroys fat cells, stimulating the lymphatic system to collect the destroyed cells and excrete them from the body in the form of waste.</w:t>
      </w:r>
      <w:r w:rsidR="006900BF">
        <w:rPr>
          <w:rFonts w:cstheme="minorHAnsi"/>
        </w:rPr>
        <w:t>¹</w:t>
      </w:r>
      <w:r w:rsidRPr="005000BA">
        <w:t xml:space="preserve"> Once fat</w:t>
      </w:r>
      <w:r w:rsidR="006900BF">
        <w:t xml:space="preserve"> cells exit the body, new ones d</w:t>
      </w:r>
      <w:r w:rsidRPr="005000BA">
        <w:t xml:space="preserve">o not grow </w:t>
      </w:r>
      <w:r w:rsidR="006900BF">
        <w:t>back in their place. The excreted</w:t>
      </w:r>
      <w:r w:rsidRPr="005000BA">
        <w:t xml:space="preserve"> fat cells are gone for good, leading to </w:t>
      </w:r>
      <w:r w:rsidR="006900BF">
        <w:t>long</w:t>
      </w:r>
      <w:r w:rsidR="008E2EDD">
        <w:t>-</w:t>
      </w:r>
      <w:r w:rsidR="006900BF">
        <w:t>lasting reductions in fat.</w:t>
      </w:r>
      <w:r w:rsidR="006900BF">
        <w:rPr>
          <w:rFonts w:cstheme="minorHAnsi"/>
        </w:rPr>
        <w:t>³</w:t>
      </w:r>
    </w:p>
    <w:p w:rsidR="002C7D39" w:rsidRPr="005000BA" w:rsidRDefault="006900BF" w:rsidP="002C7D39">
      <w:r>
        <w:t>The enduring nature of Cool Sculpting results was proven</w:t>
      </w:r>
      <w:r w:rsidR="002C7D39" w:rsidRPr="005000BA">
        <w:t xml:space="preserve"> in a longitudinal study that analyzed </w:t>
      </w:r>
      <w:r>
        <w:t xml:space="preserve">patients who received a single fat freezing </w:t>
      </w:r>
      <w:r w:rsidR="002C7D39" w:rsidRPr="005000BA">
        <w:t>treatment nine years prior. Despite</w:t>
      </w:r>
      <w:r>
        <w:t xml:space="preserve"> the passing of</w:t>
      </w:r>
      <w:r w:rsidR="002C7D39" w:rsidRPr="005000BA">
        <w:t xml:space="preserve"> a near decade and fluctuations in weight, the researchers observed that the patient’s Cool</w:t>
      </w:r>
      <w:r>
        <w:t xml:space="preserve"> </w:t>
      </w:r>
      <w:r w:rsidR="002C7D39" w:rsidRPr="005000BA">
        <w:t>Sculpting res</w:t>
      </w:r>
      <w:r>
        <w:t>ults were still clearly evident. They</w:t>
      </w:r>
      <w:r w:rsidR="002C7D39" w:rsidRPr="005000BA">
        <w:t xml:space="preserve"> conclud</w:t>
      </w:r>
      <w:r>
        <w:t>ed</w:t>
      </w:r>
      <w:r w:rsidR="002C7D39" w:rsidRPr="005000BA">
        <w:t>:</w:t>
      </w:r>
      <w:r w:rsidR="0041595B" w:rsidRPr="005000BA">
        <w:t xml:space="preserve"> </w:t>
      </w:r>
      <w:r w:rsidR="0041595B" w:rsidRPr="006900BF">
        <w:rPr>
          <w:b/>
          <w:i/>
        </w:rPr>
        <w:t>“local reductions in fat have significant longevity…and suggest that results from Cryolipolysis may be very long-lasting.”³</w:t>
      </w:r>
    </w:p>
    <w:p w:rsidR="002C7D39" w:rsidRPr="005000BA" w:rsidRDefault="002C7D39" w:rsidP="002C7D39">
      <w:r w:rsidRPr="005000BA">
        <w:t>COOL</w:t>
      </w:r>
      <w:r w:rsidR="006900BF">
        <w:t xml:space="preserve"> </w:t>
      </w:r>
      <w:r w:rsidRPr="005000BA">
        <w:t>SCULPTING NEAR ME</w:t>
      </w:r>
    </w:p>
    <w:p w:rsidR="006900BF" w:rsidRDefault="002C7D39" w:rsidP="002C7D39">
      <w:r w:rsidRPr="005000BA">
        <w:t>Freeze away the bulges that are keeping you from feeling truly confident about your body. Learn more and find out if this body contouring treatment is right for you by scheduling a free consultation with</w:t>
      </w:r>
      <w:r w:rsidR="006900BF">
        <w:t xml:space="preserve"> the Balance Wellness Center. Conveniently located in Houston, the Balance Wellness Center is the top choice for discerning patients who value skill, expertise, and budget</w:t>
      </w:r>
      <w:r w:rsidR="008E2EDD">
        <w:t>-</w:t>
      </w:r>
      <w:r w:rsidR="006900BF">
        <w:t xml:space="preserve">friendly pricing. Contact the Balance Wellness Center online (by </w:t>
      </w:r>
      <w:r w:rsidR="006900BF" w:rsidRPr="006900BF">
        <w:t xml:space="preserve">filling out the form below) or call </w:t>
      </w:r>
      <w:hyperlink r:id="rId7" w:tooltip="Call via Hangouts" w:history="1">
        <w:r w:rsidR="006900BF" w:rsidRPr="006900BF">
          <w:t>(713) 338-1231</w:t>
        </w:r>
      </w:hyperlink>
      <w:r w:rsidR="006900BF" w:rsidRPr="006900BF">
        <w:t xml:space="preserve"> to schedule</w:t>
      </w:r>
      <w:r w:rsidR="006900BF">
        <w:t xml:space="preserve"> your consult.</w:t>
      </w:r>
    </w:p>
    <w:p w:rsidR="002C7D39" w:rsidRPr="005000BA" w:rsidRDefault="006900BF" w:rsidP="002C7D39">
      <w:r>
        <w:t>SOU</w:t>
      </w:r>
      <w:r w:rsidR="002C7D39" w:rsidRPr="005000BA">
        <w:t>RCES:</w:t>
      </w:r>
    </w:p>
    <w:p w:rsidR="002C7D39" w:rsidRPr="005000BA" w:rsidRDefault="002C7D39" w:rsidP="002C7D39">
      <w:pPr>
        <w:spacing w:after="0" w:line="240" w:lineRule="auto"/>
      </w:pPr>
      <w:r w:rsidRPr="005000BA">
        <w:t xml:space="preserve">¹ </w:t>
      </w:r>
      <w:hyperlink r:id="rId8" w:history="1">
        <w:r w:rsidRPr="005000BA">
          <w:t>Safety, Tolerance, And Patient Satisfaction With Noninvasive Cryolipolysis.</w:t>
        </w:r>
      </w:hyperlink>
    </w:p>
    <w:p w:rsidR="002C7D39" w:rsidRPr="005000BA" w:rsidRDefault="002C7D39" w:rsidP="002C7D39">
      <w:pPr>
        <w:spacing w:after="0" w:line="240" w:lineRule="auto"/>
      </w:pPr>
      <w:r w:rsidRPr="005000BA">
        <w:t xml:space="preserve">² </w:t>
      </w:r>
      <w:hyperlink r:id="rId9" w:history="1">
        <w:r w:rsidRPr="005000BA">
          <w:t>Cryolipolysis For Noninvasive Body Contouring</w:t>
        </w:r>
      </w:hyperlink>
    </w:p>
    <w:p w:rsidR="002C7D39" w:rsidRPr="005000BA" w:rsidRDefault="002C7D39" w:rsidP="002C7D39">
      <w:pPr>
        <w:spacing w:after="0" w:line="240" w:lineRule="auto"/>
      </w:pPr>
      <w:r w:rsidRPr="005000BA">
        <w:t xml:space="preserve">³ </w:t>
      </w:r>
      <w:hyperlink r:id="rId10" w:history="1">
        <w:r w:rsidRPr="005000BA">
          <w:t>Long-term efficacy follow-up on two cryolipolysis case studies: 6 and 9 years post-treatment</w:t>
        </w:r>
      </w:hyperlink>
    </w:p>
    <w:p w:rsidR="0041595B" w:rsidRPr="005000BA" w:rsidRDefault="0041595B"/>
    <w:sectPr w:rsidR="0041595B" w:rsidRPr="005000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3A238A"/>
    <w:multiLevelType w:val="hybridMultilevel"/>
    <w:tmpl w:val="2806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C98297E"/>
    <w:multiLevelType w:val="hybridMultilevel"/>
    <w:tmpl w:val="01FC5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t7AwNjUwNrE0MLZQ0lEKTi0uzszPAykwrAUANptkNywAAAA="/>
  </w:docVars>
  <w:rsids>
    <w:rsidRoot w:val="009E25E5"/>
    <w:rsid w:val="00186362"/>
    <w:rsid w:val="002C7D39"/>
    <w:rsid w:val="0041595B"/>
    <w:rsid w:val="004D215B"/>
    <w:rsid w:val="005000BA"/>
    <w:rsid w:val="006900BF"/>
    <w:rsid w:val="006F1251"/>
    <w:rsid w:val="008E2EDD"/>
    <w:rsid w:val="009E25E5"/>
    <w:rsid w:val="00AE078D"/>
    <w:rsid w:val="00BE3328"/>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25E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86362"/>
    <w:rPr>
      <w:color w:val="0000FF"/>
      <w:u w:val="single"/>
    </w:rPr>
  </w:style>
  <w:style w:type="paragraph" w:styleId="ListParagraph">
    <w:name w:val="List Paragraph"/>
    <w:basedOn w:val="Normal"/>
    <w:uiPriority w:val="34"/>
    <w:qFormat/>
    <w:rsid w:val="0018636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25E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86362"/>
    <w:rPr>
      <w:color w:val="0000FF"/>
      <w:u w:val="single"/>
    </w:rPr>
  </w:style>
  <w:style w:type="paragraph" w:styleId="ListParagraph">
    <w:name w:val="List Paragraph"/>
    <w:basedOn w:val="Normal"/>
    <w:uiPriority w:val="34"/>
    <w:qFormat/>
    <w:rsid w:val="001863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microsoft.com/office/2007/relationships/stylesWithEffects" Target="stylesWithEffects.xml"/><Relationship Id="rId7" Type="http://schemas.openxmlformats.org/officeDocument/2006/relationships/hyperlink" Target="https://www.google.com/search?q=balance+wellness+center+houston&amp;rlz=1C1CHBF_enUS745US745&amp;oq=balance+wellness+center+houston&amp;aqs=chrome..69i57j0l2j69i60.5463j0j7&amp;sourceid=chrome&amp;ie=UTF-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search?q=balance+wellness+center+houston&amp;rlz=1C1CHBF_enUS745US745&amp;oq=balance+wellness+center+houston&amp;aqs=chrome..69i57j0l2j69i60.5463j0j7&amp;sourceid=chrome&amp;ie=UTF-8"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onlinelibrary.wiley.com/doi/10.1111/jocd.12238/full" TargetMode="External"/><Relationship Id="rId4" Type="http://schemas.openxmlformats.org/officeDocument/2006/relationships/settings" Target="settings.xml"/><Relationship Id="rId9"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43</TotalTime>
  <Pages>3</Pages>
  <Words>1188</Words>
  <Characters>677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8-13T14:07:00Z</dcterms:created>
  <dcterms:modified xsi:type="dcterms:W3CDTF">2019-08-15T17:51:00Z</dcterms:modified>
</cp:coreProperties>
</file>